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A25524D" w14:textId="77777777" w:rsidR="00A45022" w:rsidRDefault="00A45022" w:rsidP="00D074F2">
      <w:pPr>
        <w:jc w:val="center"/>
        <w:rPr>
          <w:rtl/>
        </w:rPr>
      </w:pPr>
      <w:r>
        <w:rPr>
          <w:noProof/>
        </w:rPr>
        <w:drawing>
          <wp:inline distT="0" distB="0" distL="0" distR="0" wp14:anchorId="747498F5" wp14:editId="439D3F9E">
            <wp:extent cx="1531687" cy="1059880"/>
            <wp:effectExtent l="0" t="0" r="0" b="0"/>
            <wp:docPr id="504644930" name="Picture 1" descr="לוגו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4644930" name="Picture 1" descr="לוגו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1687" cy="1059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D31AED" w14:textId="77777777" w:rsidR="00A45022" w:rsidRPr="00604321" w:rsidRDefault="00A45022" w:rsidP="00604321">
      <w:pPr>
        <w:jc w:val="right"/>
        <w:rPr>
          <w:u w:val="single"/>
          <w:rtl/>
        </w:rPr>
      </w:pPr>
      <w:r w:rsidRPr="00604321">
        <w:rPr>
          <w:rFonts w:hint="cs"/>
          <w:rtl/>
        </w:rPr>
        <w:t xml:space="preserve">תאריך: </w:t>
      </w:r>
      <w:r>
        <w:rPr>
          <w:u w:val="single"/>
          <w:rtl/>
        </w:rPr>
        <w:fldChar w:fldCharType="begin"/>
      </w:r>
      <w:r>
        <w:rPr>
          <w:u w:val="single"/>
          <w:rtl/>
        </w:rPr>
        <w:instrText xml:space="preserve"> </w:instrText>
      </w:r>
      <w:r>
        <w:rPr>
          <w:rFonts w:hint="cs"/>
          <w:u w:val="single"/>
        </w:rPr>
        <w:instrText>DATE</w:instrText>
      </w:r>
      <w:r>
        <w:rPr>
          <w:rFonts w:hint="cs"/>
          <w:u w:val="single"/>
          <w:rtl/>
        </w:rPr>
        <w:instrText xml:space="preserve"> \@ "</w:instrText>
      </w:r>
      <w:r>
        <w:rPr>
          <w:rFonts w:hint="cs"/>
          <w:u w:val="single"/>
        </w:rPr>
        <w:instrText>dd/MM/yy</w:instrText>
      </w:r>
      <w:r>
        <w:rPr>
          <w:rFonts w:hint="cs"/>
          <w:u w:val="single"/>
          <w:rtl/>
        </w:rPr>
        <w:instrText>"</w:instrText>
      </w:r>
      <w:r>
        <w:rPr>
          <w:u w:val="single"/>
          <w:rtl/>
        </w:rPr>
        <w:instrText xml:space="preserve"> </w:instrText>
      </w:r>
      <w:r>
        <w:rPr>
          <w:u w:val="single"/>
          <w:rtl/>
        </w:rPr>
        <w:fldChar w:fldCharType="separate"/>
      </w:r>
      <w:r w:rsidR="003B72CB">
        <w:rPr>
          <w:noProof/>
          <w:u w:val="single"/>
          <w:rtl/>
        </w:rPr>
        <w:t>‏25/01/26</w:t>
      </w:r>
      <w:r>
        <w:rPr>
          <w:u w:val="single"/>
          <w:rtl/>
        </w:rPr>
        <w:fldChar w:fldCharType="end"/>
      </w:r>
      <w:r w:rsidRPr="00921DEE">
        <w:rPr>
          <w:rFonts w:hint="cs"/>
          <w:rtl/>
        </w:rPr>
        <w:t xml:space="preserve">   </w:t>
      </w:r>
    </w:p>
    <w:p w14:paraId="61BCF6D3" w14:textId="77777777" w:rsidR="00A45022" w:rsidRPr="006B1111" w:rsidRDefault="00A45022" w:rsidP="00924AF4">
      <w:pPr>
        <w:pStyle w:val="Heading1"/>
        <w:spacing w:before="360" w:after="360"/>
        <w:rPr>
          <w:b/>
          <w:bCs/>
          <w:u w:val="single"/>
          <w:rtl/>
        </w:rPr>
      </w:pPr>
      <w:r w:rsidRPr="006B1111">
        <w:rPr>
          <w:rFonts w:hint="cs"/>
          <w:b/>
          <w:bCs/>
          <w:u w:val="single"/>
          <w:rtl/>
        </w:rPr>
        <w:t xml:space="preserve">הודעה על כוונה להתקשר עם </w:t>
      </w:r>
      <w:r w:rsidR="0029596D" w:rsidRPr="006B1111">
        <w:rPr>
          <w:rFonts w:hint="cs"/>
          <w:b/>
          <w:bCs/>
          <w:u w:val="single"/>
          <w:rtl/>
        </w:rPr>
        <w:t xml:space="preserve">חברת </w:t>
      </w:r>
      <w:r w:rsidR="008F4318">
        <w:rPr>
          <w:rFonts w:asciiTheme="minorHAnsi" w:hAnsiTheme="minorHAnsi" w:hint="cs"/>
          <w:b/>
          <w:bCs/>
          <w:u w:val="single"/>
          <w:rtl/>
        </w:rPr>
        <w:t>תומקס</w:t>
      </w:r>
      <w:r w:rsidR="00267900">
        <w:rPr>
          <w:rFonts w:asciiTheme="minorHAnsi" w:hAnsiTheme="minorHAnsi" w:hint="cs"/>
          <w:b/>
          <w:bCs/>
          <w:u w:val="single"/>
          <w:rtl/>
        </w:rPr>
        <w:t xml:space="preserve"> טכנולוגיות בע"מ</w:t>
      </w:r>
      <w:r w:rsidR="00267900">
        <w:rPr>
          <w:rFonts w:hint="cs"/>
          <w:b/>
          <w:bCs/>
          <w:u w:val="single"/>
          <w:rtl/>
        </w:rPr>
        <w:t xml:space="preserve"> </w:t>
      </w:r>
      <w:r w:rsidRPr="006B1111">
        <w:rPr>
          <w:rFonts w:hint="cs"/>
          <w:b/>
          <w:bCs/>
          <w:u w:val="single"/>
          <w:rtl/>
        </w:rPr>
        <w:t>ללא עריכת מכרז מכוח היותו ספק יחיד</w:t>
      </w:r>
    </w:p>
    <w:p w14:paraId="2955D8E4" w14:textId="77777777" w:rsidR="00A45022" w:rsidRDefault="00A45022" w:rsidP="00924AF4">
      <w:pPr>
        <w:jc w:val="both"/>
        <w:rPr>
          <w:rtl/>
        </w:rPr>
      </w:pPr>
      <w:r>
        <w:rPr>
          <w:rFonts w:hint="cs"/>
          <w:rtl/>
        </w:rPr>
        <w:t>מכון טכנולוגי חולון</w:t>
      </w:r>
      <w:r>
        <w:rPr>
          <w:rFonts w:hint="cs"/>
          <w:b/>
          <w:bCs/>
          <w:rtl/>
        </w:rPr>
        <w:t xml:space="preserve"> </w:t>
      </w:r>
      <w:r>
        <w:rPr>
          <w:rFonts w:hint="cs"/>
          <w:rtl/>
        </w:rPr>
        <w:t xml:space="preserve">(להלן: </w:t>
      </w:r>
      <w:r w:rsidRPr="00160665">
        <w:rPr>
          <w:rFonts w:hint="cs"/>
          <w:b/>
          <w:bCs/>
          <w:rtl/>
        </w:rPr>
        <w:t>"המזמי</w:t>
      </w:r>
      <w:r>
        <w:rPr>
          <w:rFonts w:hint="cs"/>
          <w:b/>
          <w:bCs/>
          <w:rtl/>
        </w:rPr>
        <w:t>נה</w:t>
      </w:r>
      <w:r w:rsidRPr="00160665">
        <w:rPr>
          <w:rFonts w:hint="cs"/>
          <w:b/>
          <w:bCs/>
          <w:rtl/>
        </w:rPr>
        <w:t>"</w:t>
      </w:r>
      <w:r>
        <w:rPr>
          <w:rFonts w:hint="cs"/>
          <w:rtl/>
        </w:rPr>
        <w:t xml:space="preserve">) מודיעה בזאת כי בכוונתה להתקשר עם </w:t>
      </w:r>
      <w:bookmarkStart w:id="0" w:name="_Hlk191240483"/>
      <w:r w:rsidR="00BA6A3A">
        <w:rPr>
          <w:rFonts w:hint="cs"/>
          <w:rtl/>
        </w:rPr>
        <w:t xml:space="preserve">חברת </w:t>
      </w:r>
      <w:bookmarkEnd w:id="0"/>
      <w:r w:rsidR="008F4318" w:rsidRPr="008F4318">
        <w:rPr>
          <w:rFonts w:asciiTheme="minorHAnsi" w:hAnsiTheme="minorHAnsi" w:hint="cs"/>
          <w:b/>
          <w:bCs/>
          <w:u w:val="single"/>
          <w:rtl/>
        </w:rPr>
        <w:t xml:space="preserve"> </w:t>
      </w:r>
      <w:r w:rsidR="008F4318">
        <w:rPr>
          <w:rFonts w:asciiTheme="minorHAnsi" w:hAnsiTheme="minorHAnsi" w:hint="cs"/>
          <w:b/>
          <w:bCs/>
          <w:u w:val="single"/>
          <w:rtl/>
        </w:rPr>
        <w:t>תומקס</w:t>
      </w:r>
      <w:r w:rsidR="008F4318">
        <w:rPr>
          <w:rFonts w:asciiTheme="minorHAnsi" w:hAnsiTheme="minorHAnsi"/>
        </w:rPr>
        <w:t xml:space="preserve"> </w:t>
      </w:r>
      <w:r w:rsidR="00267900">
        <w:rPr>
          <w:rFonts w:asciiTheme="minorHAnsi" w:hAnsiTheme="minorHAnsi" w:hint="cs"/>
          <w:rtl/>
        </w:rPr>
        <w:t xml:space="preserve">טכנולוגיות בע"מ </w:t>
      </w:r>
      <w:r>
        <w:rPr>
          <w:rFonts w:hint="cs"/>
          <w:rtl/>
        </w:rPr>
        <w:t xml:space="preserve"> לצורך רכישה של </w:t>
      </w:r>
      <w:r w:rsidR="00EA4D30">
        <w:rPr>
          <w:rFonts w:hint="cs"/>
          <w:rtl/>
        </w:rPr>
        <w:t xml:space="preserve">פתרון כולל למערכת </w:t>
      </w:r>
      <w:r w:rsidR="00E55601">
        <w:rPr>
          <w:rFonts w:hint="cs"/>
          <w:rtl/>
        </w:rPr>
        <w:t>מקוונת להערכת מבחנים</w:t>
      </w:r>
      <w:r w:rsidR="00D63372">
        <w:rPr>
          <w:rFonts w:hint="cs"/>
          <w:rtl/>
        </w:rPr>
        <w:t xml:space="preserve">- מערכת </w:t>
      </w:r>
      <w:r w:rsidR="00D63372">
        <w:rPr>
          <w:rFonts w:hint="cs"/>
        </w:rPr>
        <w:t>TOMA GRADE</w:t>
      </w:r>
      <w:r w:rsidR="00BA6A3A">
        <w:rPr>
          <w:rFonts w:hint="cs"/>
          <w:rtl/>
        </w:rPr>
        <w:t xml:space="preserve"> </w:t>
      </w:r>
      <w:r>
        <w:rPr>
          <w:rFonts w:hint="cs"/>
          <w:rtl/>
        </w:rPr>
        <w:t xml:space="preserve">ללא עריכה של מכרז; וזאת לאחר שבעל הסמכות המקצועית אצל המזמינה חיווה דעתו בכתב כי </w:t>
      </w:r>
      <w:r w:rsidR="00BA6A3A">
        <w:rPr>
          <w:rFonts w:hint="cs"/>
          <w:rtl/>
        </w:rPr>
        <w:t xml:space="preserve">חברת </w:t>
      </w:r>
      <w:r w:rsidR="008F4318">
        <w:rPr>
          <w:rFonts w:asciiTheme="minorHAnsi" w:hAnsiTheme="minorHAnsi" w:hint="cs"/>
          <w:rtl/>
        </w:rPr>
        <w:t>תומקס</w:t>
      </w:r>
      <w:r w:rsidR="00267900">
        <w:rPr>
          <w:rFonts w:asciiTheme="minorHAnsi" w:hAnsiTheme="minorHAnsi" w:hint="cs"/>
          <w:rtl/>
        </w:rPr>
        <w:t xml:space="preserve"> טכנולוגיות בע"מ </w:t>
      </w:r>
      <w:r>
        <w:rPr>
          <w:rFonts w:hint="cs"/>
          <w:rtl/>
        </w:rPr>
        <w:t>הינה הגורם היחיד שבכוחו לספק שירות / מוצר זה.</w:t>
      </w:r>
    </w:p>
    <w:p w14:paraId="5D6E6D4E" w14:textId="77777777" w:rsidR="00A45022" w:rsidRDefault="00A45022" w:rsidP="00B81B48">
      <w:pPr>
        <w:jc w:val="both"/>
        <w:rPr>
          <w:rtl/>
        </w:rPr>
      </w:pPr>
      <w:r>
        <w:rPr>
          <w:rFonts w:hint="cs"/>
          <w:rtl/>
        </w:rPr>
        <w:t xml:space="preserve">עיקרי ההתקשרות הם: </w:t>
      </w:r>
    </w:p>
    <w:p w14:paraId="7064384D" w14:textId="77777777" w:rsidR="00A45022" w:rsidRDefault="00A45022" w:rsidP="00924AF4">
      <w:pPr>
        <w:jc w:val="both"/>
      </w:pPr>
      <w:r>
        <w:rPr>
          <w:rFonts w:hint="cs"/>
          <w:rtl/>
        </w:rPr>
        <w:t>נושא ההתקשרות:</w:t>
      </w:r>
      <w:r w:rsidRPr="00B81B48">
        <w:rPr>
          <w:rFonts w:hint="cs"/>
          <w:rtl/>
        </w:rPr>
        <w:t xml:space="preserve"> </w:t>
      </w:r>
      <w:r w:rsidR="008F4318" w:rsidRPr="008F4318">
        <w:rPr>
          <w:rFonts w:hint="cs"/>
          <w:rtl/>
        </w:rPr>
        <w:t xml:space="preserve"> </w:t>
      </w:r>
      <w:r w:rsidR="008F4318">
        <w:rPr>
          <w:rFonts w:hint="cs"/>
          <w:rtl/>
        </w:rPr>
        <w:t xml:space="preserve">מערכת מקוונת </w:t>
      </w:r>
      <w:r w:rsidR="00E55601">
        <w:rPr>
          <w:rFonts w:hint="cs"/>
          <w:rtl/>
        </w:rPr>
        <w:t>להערכת מבחנים</w:t>
      </w:r>
      <w:r w:rsidR="00924AF4">
        <w:rPr>
          <w:rFonts w:hint="cs"/>
          <w:rtl/>
        </w:rPr>
        <w:t>.</w:t>
      </w:r>
    </w:p>
    <w:p w14:paraId="4FD0E28D" w14:textId="77777777" w:rsidR="00A45022" w:rsidRDefault="00A45022" w:rsidP="00924AF4">
      <w:pPr>
        <w:jc w:val="both"/>
      </w:pPr>
      <w:r w:rsidRPr="00B81B48">
        <w:rPr>
          <w:rFonts w:hint="cs"/>
          <w:rtl/>
        </w:rPr>
        <w:t>הערכת שווי ההתקשרות:</w:t>
      </w:r>
      <w:r w:rsidR="00A8267A">
        <w:rPr>
          <w:rFonts w:hint="cs"/>
          <w:rtl/>
        </w:rPr>
        <w:t xml:space="preserve"> 345,000</w:t>
      </w:r>
      <w:r w:rsidR="008F4318">
        <w:rPr>
          <w:rFonts w:hint="cs"/>
          <w:rtl/>
        </w:rPr>
        <w:t xml:space="preserve"> ש"ח</w:t>
      </w:r>
      <w:r w:rsidR="00924AF4">
        <w:rPr>
          <w:rFonts w:hint="cs"/>
          <w:rtl/>
        </w:rPr>
        <w:t>.</w:t>
      </w:r>
    </w:p>
    <w:p w14:paraId="1B900960" w14:textId="77777777" w:rsidR="00A45022" w:rsidRDefault="00A45022" w:rsidP="00F33271">
      <w:pPr>
        <w:jc w:val="both"/>
        <w:rPr>
          <w:rtl/>
        </w:rPr>
      </w:pPr>
      <w:r w:rsidRPr="00B81B48">
        <w:rPr>
          <w:rFonts w:hint="cs"/>
          <w:rtl/>
        </w:rPr>
        <w:t xml:space="preserve">תקופת ההתקשרות: </w:t>
      </w:r>
      <w:r w:rsidR="00267900">
        <w:rPr>
          <w:rFonts w:hint="cs"/>
          <w:rtl/>
        </w:rPr>
        <w:t>שלוש שנים</w:t>
      </w:r>
    </w:p>
    <w:p w14:paraId="7FC46CA8" w14:textId="77777777" w:rsidR="00A45022" w:rsidRDefault="00A45022" w:rsidP="00924AF4">
      <w:pPr>
        <w:jc w:val="both"/>
        <w:rPr>
          <w:rtl/>
        </w:rPr>
      </w:pPr>
      <w:r>
        <w:rPr>
          <w:rFonts w:hint="cs"/>
          <w:rtl/>
        </w:rPr>
        <w:t xml:space="preserve">עיקרי חוות הדעת, שלפיה </w:t>
      </w:r>
      <w:r w:rsidR="005550DC">
        <w:rPr>
          <w:rFonts w:hint="cs"/>
          <w:rtl/>
        </w:rPr>
        <w:t xml:space="preserve">חברת </w:t>
      </w:r>
      <w:r w:rsidR="00267900">
        <w:rPr>
          <w:rFonts w:asciiTheme="minorHAnsi" w:hAnsiTheme="minorHAnsi" w:hint="cs"/>
          <w:rtl/>
        </w:rPr>
        <w:t xml:space="preserve">תומקס טכנולוגיות בע"מ </w:t>
      </w:r>
      <w:r>
        <w:rPr>
          <w:rFonts w:hint="cs"/>
          <w:rtl/>
        </w:rPr>
        <w:t xml:space="preserve">הינה ספק יחיד בנסיבות העניין הם: </w:t>
      </w:r>
    </w:p>
    <w:p w14:paraId="2D895F7F" w14:textId="77777777" w:rsidR="00A45022" w:rsidRPr="00F33271" w:rsidRDefault="00A45022" w:rsidP="00921DEE">
      <w:pPr>
        <w:pStyle w:val="ListParagraph"/>
        <w:numPr>
          <w:ilvl w:val="0"/>
          <w:numId w:val="3"/>
        </w:numPr>
      </w:pPr>
      <w:r>
        <w:rPr>
          <w:rFonts w:hint="cs"/>
          <w:rtl/>
        </w:rPr>
        <w:t xml:space="preserve"> </w:t>
      </w:r>
      <w:r w:rsidRPr="00F33271">
        <w:rPr>
          <w:rFonts w:hint="cs"/>
          <w:rtl/>
        </w:rPr>
        <w:t>נא לכלול פה את עיקרי חוות הדעת המקצועית</w:t>
      </w:r>
      <w:r w:rsidR="00455956" w:rsidRPr="00F33271">
        <w:rPr>
          <w:rFonts w:hint="cs"/>
          <w:rtl/>
        </w:rPr>
        <w:t>:</w:t>
      </w:r>
    </w:p>
    <w:p w14:paraId="0A21455C" w14:textId="77777777" w:rsidR="00455956" w:rsidRDefault="008F4318" w:rsidP="00455956">
      <w:pPr>
        <w:pStyle w:val="ListParagraph"/>
        <w:rPr>
          <w:rtl/>
        </w:rPr>
      </w:pPr>
      <w:r>
        <w:rPr>
          <w:rFonts w:hint="cs"/>
          <w:rtl/>
        </w:rPr>
        <w:t xml:space="preserve">חברת תומקס </w:t>
      </w:r>
      <w:r w:rsidR="00267900">
        <w:rPr>
          <w:rFonts w:hint="cs"/>
          <w:rtl/>
        </w:rPr>
        <w:t xml:space="preserve">טכנולוגיות בע"מ </w:t>
      </w:r>
      <w:r w:rsidR="00474C3F">
        <w:rPr>
          <w:rFonts w:hint="cs"/>
          <w:rtl/>
        </w:rPr>
        <w:t xml:space="preserve">שמספקת את מערכת </w:t>
      </w:r>
      <w:r w:rsidR="00474C3F">
        <w:t>Toma Grade</w:t>
      </w:r>
      <w:r w:rsidR="00474C3F">
        <w:rPr>
          <w:rFonts w:hint="cs"/>
          <w:rtl/>
        </w:rPr>
        <w:t xml:space="preserve"> </w:t>
      </w:r>
      <w:r>
        <w:rPr>
          <w:rFonts w:hint="cs"/>
          <w:rtl/>
        </w:rPr>
        <w:t xml:space="preserve">הינה החברה היחידה </w:t>
      </w:r>
      <w:r w:rsidR="000B6ADA">
        <w:rPr>
          <w:rFonts w:hint="cs"/>
          <w:rtl/>
        </w:rPr>
        <w:t>ש</w:t>
      </w:r>
      <w:r>
        <w:rPr>
          <w:rFonts w:hint="cs"/>
          <w:rtl/>
        </w:rPr>
        <w:t xml:space="preserve">מציעה פתרון </w:t>
      </w:r>
      <w:r w:rsidR="000B6ADA">
        <w:rPr>
          <w:rFonts w:hint="cs"/>
          <w:rtl/>
        </w:rPr>
        <w:t xml:space="preserve">לבדיקת מבחנים מרחוק ע"י מרצים </w:t>
      </w:r>
      <w:r>
        <w:rPr>
          <w:rFonts w:hint="cs"/>
          <w:rtl/>
        </w:rPr>
        <w:t>המשולבת עם מערכות תומקס</w:t>
      </w:r>
      <w:r w:rsidR="00646040">
        <w:rPr>
          <w:rFonts w:hint="cs"/>
          <w:rtl/>
        </w:rPr>
        <w:t xml:space="preserve"> הקיימות במכון</w:t>
      </w:r>
      <w:r>
        <w:rPr>
          <w:rFonts w:hint="cs"/>
          <w:rtl/>
        </w:rPr>
        <w:t>.</w:t>
      </w:r>
    </w:p>
    <w:p w14:paraId="396E9312" w14:textId="77777777" w:rsidR="00EA4D30" w:rsidRPr="00646040" w:rsidRDefault="00EA4D30" w:rsidP="00455956">
      <w:pPr>
        <w:pStyle w:val="ListParagraph"/>
        <w:rPr>
          <w:b/>
          <w:bCs/>
          <w:rtl/>
        </w:rPr>
      </w:pPr>
      <w:r w:rsidRPr="00646040">
        <w:rPr>
          <w:rFonts w:hint="cs"/>
          <w:b/>
          <w:bCs/>
          <w:rtl/>
        </w:rPr>
        <w:t xml:space="preserve">כמו כן , </w:t>
      </w:r>
      <w:r w:rsidR="000B6ADA" w:rsidRPr="00646040">
        <w:rPr>
          <w:rFonts w:hint="cs"/>
          <w:b/>
          <w:bCs/>
          <w:rtl/>
        </w:rPr>
        <w:t xml:space="preserve">למיטב ידיעתי </w:t>
      </w:r>
      <w:r w:rsidR="00267900">
        <w:rPr>
          <w:rFonts w:asciiTheme="minorHAnsi" w:hAnsiTheme="minorHAnsi" w:hint="cs"/>
          <w:b/>
          <w:bCs/>
          <w:rtl/>
        </w:rPr>
        <w:t>תומקס</w:t>
      </w:r>
      <w:r w:rsidR="00267900" w:rsidRPr="00267900">
        <w:rPr>
          <w:rFonts w:asciiTheme="minorHAnsi" w:hAnsiTheme="minorHAnsi" w:hint="cs"/>
          <w:b/>
          <w:bCs/>
          <w:rtl/>
        </w:rPr>
        <w:t xml:space="preserve"> טכנולוגיות בע"מ</w:t>
      </w:r>
      <w:r w:rsidR="00267900">
        <w:rPr>
          <w:rFonts w:asciiTheme="minorHAnsi" w:hAnsiTheme="minorHAnsi" w:hint="cs"/>
          <w:rtl/>
        </w:rPr>
        <w:t xml:space="preserve"> </w:t>
      </w:r>
      <w:r w:rsidR="000B6ADA" w:rsidRPr="00646040">
        <w:rPr>
          <w:rFonts w:hint="cs"/>
          <w:b/>
          <w:bCs/>
          <w:rtl/>
        </w:rPr>
        <w:t>הספק היחיד ש</w:t>
      </w:r>
      <w:r w:rsidRPr="00646040">
        <w:rPr>
          <w:rFonts w:hint="cs"/>
          <w:b/>
          <w:bCs/>
          <w:rtl/>
        </w:rPr>
        <w:t>מ</w:t>
      </w:r>
      <w:r w:rsidR="000B6ADA" w:rsidRPr="00646040">
        <w:rPr>
          <w:rFonts w:hint="cs"/>
          <w:b/>
          <w:bCs/>
          <w:rtl/>
        </w:rPr>
        <w:t>תמ</w:t>
      </w:r>
      <w:r w:rsidRPr="00646040">
        <w:rPr>
          <w:rFonts w:hint="cs"/>
          <w:b/>
          <w:bCs/>
          <w:rtl/>
        </w:rPr>
        <w:t xml:space="preserve">משק לעבודה עם תוכנת מכלול </w:t>
      </w:r>
      <w:r w:rsidR="000B6ADA" w:rsidRPr="00646040">
        <w:rPr>
          <w:rFonts w:hint="cs"/>
          <w:b/>
          <w:bCs/>
          <w:rtl/>
        </w:rPr>
        <w:t>ומודל</w:t>
      </w:r>
      <w:r w:rsidR="00646040" w:rsidRPr="00646040">
        <w:rPr>
          <w:rFonts w:hint="cs"/>
          <w:b/>
          <w:bCs/>
          <w:rtl/>
        </w:rPr>
        <w:t>.</w:t>
      </w:r>
      <w:r w:rsidR="000B6ADA" w:rsidRPr="00646040">
        <w:rPr>
          <w:rFonts w:hint="cs"/>
          <w:b/>
          <w:bCs/>
          <w:rtl/>
        </w:rPr>
        <w:t xml:space="preserve"> </w:t>
      </w:r>
    </w:p>
    <w:p w14:paraId="620CD94D" w14:textId="77777777" w:rsidR="00E8390F" w:rsidRDefault="00E8390F" w:rsidP="00455956">
      <w:pPr>
        <w:pStyle w:val="ListParagraph"/>
        <w:rPr>
          <w:rtl/>
        </w:rPr>
      </w:pPr>
      <w:r>
        <w:rPr>
          <w:rFonts w:hint="cs"/>
          <w:rtl/>
        </w:rPr>
        <w:t xml:space="preserve">מע' </w:t>
      </w:r>
      <w:r w:rsidR="00267900">
        <w:rPr>
          <w:rFonts w:hint="cs"/>
          <w:rtl/>
        </w:rPr>
        <w:t>תומקס</w:t>
      </w:r>
      <w:r>
        <w:rPr>
          <w:rFonts w:hint="cs"/>
          <w:rtl/>
        </w:rPr>
        <w:t xml:space="preserve"> מתממשקת למערכות המכון ב- </w:t>
      </w:r>
      <w:r>
        <w:t>SSO</w:t>
      </w:r>
      <w:r>
        <w:rPr>
          <w:rFonts w:hint="cs"/>
          <w:rtl/>
        </w:rPr>
        <w:t xml:space="preserve"> ותומכת בכלל אבטחת המידע הנדרשת</w:t>
      </w:r>
      <w:r w:rsidR="00646040">
        <w:rPr>
          <w:rFonts w:hint="cs"/>
          <w:rtl/>
        </w:rPr>
        <w:t xml:space="preserve"> עי המכון </w:t>
      </w:r>
      <w:r>
        <w:rPr>
          <w:rFonts w:hint="cs"/>
          <w:rtl/>
        </w:rPr>
        <w:t>.</w:t>
      </w:r>
    </w:p>
    <w:p w14:paraId="21F94EEB" w14:textId="77777777" w:rsidR="00E8390F" w:rsidRDefault="00646040" w:rsidP="00E8390F">
      <w:pPr>
        <w:pStyle w:val="ListParagraph"/>
        <w:rPr>
          <w:rtl/>
        </w:rPr>
      </w:pPr>
      <w:r w:rsidRPr="00E8390F">
        <w:t xml:space="preserve">Toma </w:t>
      </w:r>
      <w:r w:rsidR="00267900" w:rsidRPr="00E8390F">
        <w:t xml:space="preserve">Grade </w:t>
      </w:r>
      <w:r w:rsidR="00267900">
        <w:rPr>
          <w:rFonts w:hint="cs"/>
          <w:rtl/>
        </w:rPr>
        <w:t>מאפשרת</w:t>
      </w:r>
      <w:r w:rsidR="00E8390F" w:rsidRPr="00E8390F">
        <w:rPr>
          <w:rtl/>
        </w:rPr>
        <w:t xml:space="preserve"> ניהול של תהליך הערכת הבחינה </w:t>
      </w:r>
      <w:r>
        <w:rPr>
          <w:rFonts w:hint="cs"/>
          <w:rtl/>
        </w:rPr>
        <w:t xml:space="preserve">ומתן ציונים </w:t>
      </w:r>
      <w:r w:rsidR="00E8390F" w:rsidRPr="00E8390F">
        <w:rPr>
          <w:rtl/>
        </w:rPr>
        <w:t>באופן דיגיטלי מהשלב הראשון ועד האחרון</w:t>
      </w:r>
      <w:r w:rsidR="00E8390F" w:rsidRPr="00E8390F">
        <w:t>.</w:t>
      </w:r>
      <w:r w:rsidR="00E8390F" w:rsidRPr="00E8390F">
        <w:br/>
      </w:r>
      <w:r w:rsidR="00E8390F" w:rsidRPr="00E8390F">
        <w:rPr>
          <w:rtl/>
        </w:rPr>
        <w:t>המערכת מאפשרת למרצים לבדוק ולהעריך מבחנים עם ציונים</w:t>
      </w:r>
      <w:r w:rsidR="00E8390F" w:rsidRPr="00E8390F">
        <w:br/>
      </w:r>
      <w:r w:rsidR="00E8390F" w:rsidRPr="00E8390F">
        <w:rPr>
          <w:rtl/>
        </w:rPr>
        <w:t xml:space="preserve">מספריים, </w:t>
      </w:r>
      <w:r w:rsidR="00267900" w:rsidRPr="00E8390F">
        <w:rPr>
          <w:rFonts w:hint="cs"/>
          <w:rtl/>
        </w:rPr>
        <w:t>הערות,</w:t>
      </w:r>
      <w:r>
        <w:rPr>
          <w:rFonts w:hint="cs"/>
          <w:rtl/>
        </w:rPr>
        <w:t xml:space="preserve"> שילוב של </w:t>
      </w:r>
      <w:r w:rsidR="00267900">
        <w:rPr>
          <w:rFonts w:hint="cs"/>
          <w:rtl/>
        </w:rPr>
        <w:t xml:space="preserve">השניים </w:t>
      </w:r>
      <w:r w:rsidR="00267900" w:rsidRPr="00E8390F">
        <w:rPr>
          <w:rFonts w:hint="cs"/>
          <w:rtl/>
        </w:rPr>
        <w:t>–</w:t>
      </w:r>
      <w:r w:rsidR="00E8390F" w:rsidRPr="00E8390F">
        <w:rPr>
          <w:rtl/>
        </w:rPr>
        <w:t xml:space="preserve"> בכל זמן ומכל מקום בקלות, </w:t>
      </w:r>
      <w:r>
        <w:rPr>
          <w:rFonts w:hint="cs"/>
          <w:rtl/>
        </w:rPr>
        <w:t>בנוחות</w:t>
      </w:r>
      <w:r w:rsidR="00E8390F" w:rsidRPr="00E8390F">
        <w:br/>
      </w:r>
      <w:r w:rsidR="00E8390F" w:rsidRPr="00E8390F">
        <w:rPr>
          <w:rtl/>
        </w:rPr>
        <w:t>ובאופן מדויק ומאובטח</w:t>
      </w:r>
      <w:r w:rsidR="00E8390F" w:rsidRPr="00E8390F">
        <w:t>.</w:t>
      </w:r>
    </w:p>
    <w:p w14:paraId="74554F15" w14:textId="77777777" w:rsidR="00E8390F" w:rsidRDefault="00E8390F" w:rsidP="00E8390F">
      <w:pPr>
        <w:pStyle w:val="ListParagraph"/>
        <w:rPr>
          <w:rtl/>
        </w:rPr>
      </w:pPr>
      <w:r w:rsidRPr="00E8390F">
        <w:rPr>
          <w:rtl/>
        </w:rPr>
        <w:t>ניתן לשתף את הבחינות בין מרצים שונים</w:t>
      </w:r>
      <w:r w:rsidRPr="00E8390F">
        <w:t>.</w:t>
      </w:r>
      <w:r w:rsidRPr="00E8390F">
        <w:br/>
      </w:r>
      <w:r w:rsidRPr="00E8390F">
        <w:rPr>
          <w:rtl/>
        </w:rPr>
        <w:t xml:space="preserve">מערכת ההתרעות והתזכורות </w:t>
      </w:r>
      <w:r w:rsidR="00646040">
        <w:rPr>
          <w:rFonts w:hint="cs"/>
          <w:rtl/>
        </w:rPr>
        <w:t>מסייעים</w:t>
      </w:r>
      <w:r w:rsidRPr="00E8390F">
        <w:rPr>
          <w:rtl/>
        </w:rPr>
        <w:t xml:space="preserve"> למרצים לעמוד בלוחות הזמנים לבדיקת הבחינות</w:t>
      </w:r>
    </w:p>
    <w:p w14:paraId="07C7BDF0" w14:textId="77777777" w:rsidR="00E8390F" w:rsidRDefault="00646040" w:rsidP="00646040">
      <w:pPr>
        <w:pStyle w:val="ListParagraph"/>
        <w:rPr>
          <w:rtl/>
        </w:rPr>
      </w:pPr>
      <w:r>
        <w:rPr>
          <w:rFonts w:hint="cs"/>
          <w:rtl/>
        </w:rPr>
        <w:t xml:space="preserve">מאפשרת </w:t>
      </w:r>
      <w:r w:rsidRPr="00646040">
        <w:rPr>
          <w:rtl/>
        </w:rPr>
        <w:t xml:space="preserve">סיכומים אוטומטיים, גישה לדטה של מבחנים קודמים ובנק הערות </w:t>
      </w:r>
      <w:r>
        <w:rPr>
          <w:rFonts w:hint="cs"/>
          <w:rtl/>
        </w:rPr>
        <w:t>.</w:t>
      </w:r>
    </w:p>
    <w:p w14:paraId="14CE437B" w14:textId="77777777" w:rsidR="00646040" w:rsidRDefault="00646040" w:rsidP="00646040">
      <w:pPr>
        <w:pStyle w:val="ListParagraph"/>
        <w:rPr>
          <w:rtl/>
        </w:rPr>
      </w:pPr>
      <w:r>
        <w:rPr>
          <w:rFonts w:hint="cs"/>
          <w:rtl/>
        </w:rPr>
        <w:lastRenderedPageBreak/>
        <w:t xml:space="preserve">אפשרות העברת ציונים ומח' סרוקות אוטומטית לממשק למערכת המנהל האקדמית </w:t>
      </w:r>
      <w:r>
        <w:rPr>
          <w:rtl/>
        </w:rPr>
        <w:t>–</w:t>
      </w:r>
      <w:r>
        <w:rPr>
          <w:rFonts w:hint="cs"/>
          <w:rtl/>
        </w:rPr>
        <w:t xml:space="preserve"> מכלול .</w:t>
      </w:r>
    </w:p>
    <w:p w14:paraId="47FF8E5D" w14:textId="77777777" w:rsidR="00646040" w:rsidRPr="00E8390F" w:rsidRDefault="00646040" w:rsidP="00646040">
      <w:pPr>
        <w:pStyle w:val="ListParagraph"/>
      </w:pPr>
    </w:p>
    <w:p w14:paraId="320566F8" w14:textId="77777777" w:rsidR="00A45022" w:rsidRDefault="00A45022" w:rsidP="009E53D0">
      <w:pPr>
        <w:jc w:val="both"/>
        <w:rPr>
          <w:rtl/>
        </w:rPr>
      </w:pPr>
      <w:r w:rsidRPr="00C673A5">
        <w:rPr>
          <w:rFonts w:hint="cs"/>
          <w:rtl/>
        </w:rPr>
        <w:t xml:space="preserve">אדם הסבור כי </w:t>
      </w:r>
      <w:r w:rsidR="004B1E8B">
        <w:rPr>
          <w:rFonts w:hint="cs"/>
          <w:rtl/>
        </w:rPr>
        <w:t xml:space="preserve">חברת </w:t>
      </w:r>
      <w:r w:rsidR="008F4318" w:rsidRPr="008F4318">
        <w:rPr>
          <w:rFonts w:asciiTheme="minorHAnsi" w:hAnsiTheme="minorHAnsi" w:hint="cs"/>
          <w:rtl/>
        </w:rPr>
        <w:t xml:space="preserve"> </w:t>
      </w:r>
      <w:r w:rsidR="008F4318">
        <w:rPr>
          <w:rFonts w:asciiTheme="minorHAnsi" w:hAnsiTheme="minorHAnsi" w:hint="cs"/>
          <w:rtl/>
        </w:rPr>
        <w:t>תומקס</w:t>
      </w:r>
      <w:r w:rsidR="008F4318">
        <w:rPr>
          <w:rFonts w:asciiTheme="minorHAnsi" w:hAnsiTheme="minorHAnsi"/>
        </w:rPr>
        <w:t xml:space="preserve"> </w:t>
      </w:r>
      <w:r>
        <w:rPr>
          <w:rFonts w:hint="cs"/>
          <w:rtl/>
        </w:rPr>
        <w:t xml:space="preserve"> אינה ספק יחיד; וכי </w:t>
      </w:r>
      <w:r w:rsidRPr="00C673A5">
        <w:rPr>
          <w:rFonts w:hint="cs"/>
          <w:rtl/>
        </w:rPr>
        <w:t xml:space="preserve">קיים ספק </w:t>
      </w:r>
      <w:r>
        <w:rPr>
          <w:rFonts w:hint="cs"/>
          <w:rtl/>
        </w:rPr>
        <w:t>נוסף</w:t>
      </w:r>
      <w:r w:rsidRPr="00C673A5">
        <w:rPr>
          <w:rFonts w:hint="cs"/>
          <w:rtl/>
        </w:rPr>
        <w:t xml:space="preserve"> המסוגל לבצע את ההתקשרות, רשאי לפנות </w:t>
      </w:r>
      <w:r>
        <w:rPr>
          <w:rFonts w:hint="cs"/>
          <w:rtl/>
        </w:rPr>
        <w:t xml:space="preserve">בכתב </w:t>
      </w:r>
      <w:r w:rsidRPr="00C673A5">
        <w:rPr>
          <w:rFonts w:hint="cs"/>
          <w:rtl/>
        </w:rPr>
        <w:t>ל</w:t>
      </w:r>
      <w:r>
        <w:rPr>
          <w:rFonts w:hint="cs"/>
          <w:rtl/>
        </w:rPr>
        <w:t xml:space="preserve">כתובת המייל הבאה </w:t>
      </w:r>
      <w:hyperlink r:id="rId8" w:history="1">
        <w:r w:rsidR="002D0516" w:rsidRPr="00245D91">
          <w:rPr>
            <w:rStyle w:val="Hyperlink"/>
          </w:rPr>
          <w:t>evgeny@hit.ac.il</w:t>
        </w:r>
      </w:hyperlink>
      <w:r w:rsidR="002D0516">
        <w:t xml:space="preserve"> </w:t>
      </w:r>
      <w:r w:rsidRPr="00C673A5">
        <w:rPr>
          <w:rFonts w:hint="cs"/>
          <w:rtl/>
        </w:rPr>
        <w:t xml:space="preserve">, בתוך </w:t>
      </w:r>
      <w:r w:rsidR="001F27FE">
        <w:rPr>
          <w:rFonts w:hint="cs"/>
          <w:rtl/>
        </w:rPr>
        <w:t>עשרה</w:t>
      </w:r>
      <w:r w:rsidRPr="00C673A5">
        <w:rPr>
          <w:rFonts w:hint="cs"/>
          <w:rtl/>
        </w:rPr>
        <w:t xml:space="preserve"> ימי עבודה </w:t>
      </w:r>
      <w:r>
        <w:rPr>
          <w:rFonts w:hint="cs"/>
          <w:rtl/>
        </w:rPr>
        <w:t>מ</w:t>
      </w:r>
      <w:r w:rsidRPr="00C673A5">
        <w:rPr>
          <w:rFonts w:hint="cs"/>
          <w:rtl/>
        </w:rPr>
        <w:t>מועד פרסו</w:t>
      </w:r>
      <w:r>
        <w:rPr>
          <w:rFonts w:hint="cs"/>
          <w:rtl/>
        </w:rPr>
        <w:t>מה</w:t>
      </w:r>
      <w:r w:rsidRPr="00C673A5">
        <w:rPr>
          <w:rFonts w:hint="cs"/>
          <w:rtl/>
        </w:rPr>
        <w:t xml:space="preserve"> </w:t>
      </w:r>
      <w:r>
        <w:rPr>
          <w:rFonts w:hint="cs"/>
          <w:rtl/>
        </w:rPr>
        <w:t xml:space="preserve">של </w:t>
      </w:r>
      <w:r w:rsidRPr="00C673A5">
        <w:rPr>
          <w:rFonts w:hint="cs"/>
          <w:rtl/>
        </w:rPr>
        <w:t>הודעה</w:t>
      </w:r>
      <w:r>
        <w:rPr>
          <w:rFonts w:hint="cs"/>
          <w:rtl/>
        </w:rPr>
        <w:t xml:space="preserve"> זו</w:t>
      </w:r>
      <w:r w:rsidRPr="00C673A5">
        <w:rPr>
          <w:rFonts w:hint="cs"/>
          <w:rtl/>
        </w:rPr>
        <w:t>, ולהודיע ל</w:t>
      </w:r>
      <w:r>
        <w:rPr>
          <w:rFonts w:hint="cs"/>
          <w:rtl/>
        </w:rPr>
        <w:t>מזמינה</w:t>
      </w:r>
      <w:r w:rsidRPr="00C673A5">
        <w:rPr>
          <w:rFonts w:hint="cs"/>
          <w:rtl/>
        </w:rPr>
        <w:t xml:space="preserve"> כי קיים ספק </w:t>
      </w:r>
      <w:r>
        <w:rPr>
          <w:rFonts w:hint="cs"/>
          <w:rtl/>
        </w:rPr>
        <w:t>נוסף</w:t>
      </w:r>
      <w:r w:rsidRPr="00C673A5">
        <w:rPr>
          <w:rFonts w:hint="cs"/>
          <w:rtl/>
        </w:rPr>
        <w:t xml:space="preserve"> המסוגל לבצע את ההתקשרות</w:t>
      </w:r>
      <w:r>
        <w:rPr>
          <w:rFonts w:hint="cs"/>
          <w:rtl/>
        </w:rPr>
        <w:t>, ומיהו ספק זה.</w:t>
      </w:r>
    </w:p>
    <w:p w14:paraId="144C0220" w14:textId="77777777" w:rsidR="00A45022" w:rsidRDefault="00A45022" w:rsidP="00B81B48">
      <w:pPr>
        <w:jc w:val="both"/>
        <w:rPr>
          <w:rtl/>
        </w:rPr>
      </w:pPr>
      <w:r>
        <w:rPr>
          <w:rFonts w:hint="cs"/>
          <w:rtl/>
        </w:rPr>
        <w:t>במסגרת פניה זו על הפונה לפרט, לכל הפחות, את הפרטים הבאים: שמו ופרטי ההתקשרות עמו; שמו ופרטיו של הספק הנוסף, שלדבריו מסוגל לבצע את ההתקשרות; פירוט הנימוקים העומדים בבסיס פנייתו</w:t>
      </w:r>
      <w:r w:rsidR="00D63372">
        <w:rPr>
          <w:rFonts w:hint="cs"/>
          <w:rtl/>
        </w:rPr>
        <w:t xml:space="preserve"> כולל עמידתו בכל הפרמטרים המפורטים לעיל בצירוף מפרט המוצר</w:t>
      </w:r>
      <w:r>
        <w:rPr>
          <w:rFonts w:hint="cs"/>
          <w:rtl/>
        </w:rPr>
        <w:t>.</w:t>
      </w:r>
    </w:p>
    <w:p w14:paraId="42FA4AC9" w14:textId="77777777" w:rsidR="0029596D" w:rsidRDefault="00A45022" w:rsidP="006B1111">
      <w:pPr>
        <w:jc w:val="both"/>
        <w:rPr>
          <w:rtl/>
        </w:rPr>
      </w:pPr>
      <w:r>
        <w:rPr>
          <w:rFonts w:hint="cs"/>
          <w:rtl/>
        </w:rPr>
        <w:t xml:space="preserve">הפנייה תיבחן על ידי הגורמים המוסמכים </w:t>
      </w:r>
      <w:r w:rsidRPr="00EE0A75">
        <w:rPr>
          <w:rFonts w:hint="cs"/>
          <w:b/>
          <w:bCs/>
          <w:rtl/>
        </w:rPr>
        <w:t>במכון טכנולוגי חולון</w:t>
      </w:r>
      <w:r>
        <w:rPr>
          <w:rFonts w:hint="cs"/>
          <w:rtl/>
        </w:rPr>
        <w:t xml:space="preserve"> ותיענה בהתאם.</w:t>
      </w:r>
    </w:p>
    <w:p w14:paraId="1713CD99" w14:textId="77777777" w:rsidR="00EA4D30" w:rsidRDefault="00A45022" w:rsidP="00EA4D30">
      <w:pPr>
        <w:jc w:val="both"/>
        <w:rPr>
          <w:b/>
          <w:bCs/>
          <w:rtl/>
        </w:rPr>
      </w:pPr>
      <w:r>
        <w:rPr>
          <w:rFonts w:hint="cs"/>
          <w:rtl/>
        </w:rPr>
        <w:t>בכבוד רב,</w:t>
      </w:r>
    </w:p>
    <w:p w14:paraId="6DC3327B" w14:textId="77777777" w:rsidR="00A45022" w:rsidRDefault="00A45022" w:rsidP="00EA4D30">
      <w:pPr>
        <w:jc w:val="both"/>
      </w:pPr>
      <w:r w:rsidRPr="00EE0A75">
        <w:rPr>
          <w:rFonts w:hint="cs"/>
          <w:b/>
          <w:bCs/>
          <w:rtl/>
        </w:rPr>
        <w:t>מכון טכנולוגי חולון</w:t>
      </w:r>
    </w:p>
    <w:sectPr w:rsidR="00A45022" w:rsidSect="00A45022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0BE45A1" w14:textId="77777777" w:rsidR="00997F85" w:rsidRDefault="00997F85" w:rsidP="00D33764">
      <w:pPr>
        <w:spacing w:before="0" w:after="0" w:line="240" w:lineRule="auto"/>
      </w:pPr>
      <w:r>
        <w:separator/>
      </w:r>
    </w:p>
  </w:endnote>
  <w:endnote w:type="continuationSeparator" w:id="0">
    <w:p w14:paraId="09A998DA" w14:textId="77777777" w:rsidR="00997F85" w:rsidRDefault="00997F85" w:rsidP="00D3376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1C045C8" w14:textId="77777777" w:rsidR="00997F85" w:rsidRDefault="00997F85" w:rsidP="00D33764">
      <w:pPr>
        <w:spacing w:before="0" w:after="0" w:line="240" w:lineRule="auto"/>
      </w:pPr>
      <w:r>
        <w:separator/>
      </w:r>
    </w:p>
  </w:footnote>
  <w:footnote w:type="continuationSeparator" w:id="0">
    <w:p w14:paraId="178F9989" w14:textId="77777777" w:rsidR="00997F85" w:rsidRDefault="00997F85" w:rsidP="00D33764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10B69C5"/>
    <w:multiLevelType w:val="hybridMultilevel"/>
    <w:tmpl w:val="4DCA93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205E51"/>
    <w:multiLevelType w:val="hybridMultilevel"/>
    <w:tmpl w:val="48985D90"/>
    <w:lvl w:ilvl="0" w:tplc="8C7ACD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981506"/>
    <w:multiLevelType w:val="hybridMultilevel"/>
    <w:tmpl w:val="631A7510"/>
    <w:lvl w:ilvl="0" w:tplc="439AD61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39624207">
    <w:abstractNumId w:val="1"/>
  </w:num>
  <w:num w:numId="2" w16cid:durableId="436171690">
    <w:abstractNumId w:val="2"/>
  </w:num>
  <w:num w:numId="3" w16cid:durableId="9172499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EwNDG0MDAwNzAztDRS0lEKTi0uzszPAykwqgUAgmgRiCwAAAA="/>
  </w:docVars>
  <w:rsids>
    <w:rsidRoot w:val="00C673A5"/>
    <w:rsid w:val="000016ED"/>
    <w:rsid w:val="00046196"/>
    <w:rsid w:val="00046227"/>
    <w:rsid w:val="0006033D"/>
    <w:rsid w:val="000743EA"/>
    <w:rsid w:val="000B6ADA"/>
    <w:rsid w:val="000C370B"/>
    <w:rsid w:val="000D0E58"/>
    <w:rsid w:val="000E5FB0"/>
    <w:rsid w:val="00105B37"/>
    <w:rsid w:val="00160665"/>
    <w:rsid w:val="001A4B25"/>
    <w:rsid w:val="001B4401"/>
    <w:rsid w:val="001B6340"/>
    <w:rsid w:val="001C4204"/>
    <w:rsid w:val="001F27FE"/>
    <w:rsid w:val="001F5F96"/>
    <w:rsid w:val="00267900"/>
    <w:rsid w:val="0029596D"/>
    <w:rsid w:val="002A2265"/>
    <w:rsid w:val="002D0516"/>
    <w:rsid w:val="003309CA"/>
    <w:rsid w:val="00382E04"/>
    <w:rsid w:val="0039336F"/>
    <w:rsid w:val="003B72CB"/>
    <w:rsid w:val="00415416"/>
    <w:rsid w:val="004326F9"/>
    <w:rsid w:val="00432F3A"/>
    <w:rsid w:val="00455956"/>
    <w:rsid w:val="00474C3F"/>
    <w:rsid w:val="00494A6E"/>
    <w:rsid w:val="004B1E8B"/>
    <w:rsid w:val="004C5F28"/>
    <w:rsid w:val="004E3BDA"/>
    <w:rsid w:val="005177DD"/>
    <w:rsid w:val="005343A8"/>
    <w:rsid w:val="005550DC"/>
    <w:rsid w:val="00570292"/>
    <w:rsid w:val="00593252"/>
    <w:rsid w:val="005E2174"/>
    <w:rsid w:val="00604321"/>
    <w:rsid w:val="00646040"/>
    <w:rsid w:val="00655EEA"/>
    <w:rsid w:val="00685386"/>
    <w:rsid w:val="00687BC0"/>
    <w:rsid w:val="006B1111"/>
    <w:rsid w:val="006F6EBB"/>
    <w:rsid w:val="007706B0"/>
    <w:rsid w:val="00811BD5"/>
    <w:rsid w:val="008D3694"/>
    <w:rsid w:val="008F4318"/>
    <w:rsid w:val="0090155B"/>
    <w:rsid w:val="00907D2C"/>
    <w:rsid w:val="009169DA"/>
    <w:rsid w:val="00921DEE"/>
    <w:rsid w:val="00924AF4"/>
    <w:rsid w:val="009368DC"/>
    <w:rsid w:val="00997F85"/>
    <w:rsid w:val="009E1B07"/>
    <w:rsid w:val="009E53D0"/>
    <w:rsid w:val="009F1718"/>
    <w:rsid w:val="00A006C0"/>
    <w:rsid w:val="00A305B2"/>
    <w:rsid w:val="00A45022"/>
    <w:rsid w:val="00A8267A"/>
    <w:rsid w:val="00A82A72"/>
    <w:rsid w:val="00AF58EF"/>
    <w:rsid w:val="00B35A6E"/>
    <w:rsid w:val="00B62085"/>
    <w:rsid w:val="00B81B48"/>
    <w:rsid w:val="00BA6A3A"/>
    <w:rsid w:val="00C01DBD"/>
    <w:rsid w:val="00C45821"/>
    <w:rsid w:val="00C673A5"/>
    <w:rsid w:val="00CC75BC"/>
    <w:rsid w:val="00D074F2"/>
    <w:rsid w:val="00D17511"/>
    <w:rsid w:val="00D3129A"/>
    <w:rsid w:val="00D33764"/>
    <w:rsid w:val="00D63372"/>
    <w:rsid w:val="00DA4349"/>
    <w:rsid w:val="00DD53D7"/>
    <w:rsid w:val="00E323ED"/>
    <w:rsid w:val="00E47ED9"/>
    <w:rsid w:val="00E55601"/>
    <w:rsid w:val="00E80FEB"/>
    <w:rsid w:val="00E8390F"/>
    <w:rsid w:val="00EA4D30"/>
    <w:rsid w:val="00ED5E8E"/>
    <w:rsid w:val="00EE0A75"/>
    <w:rsid w:val="00F1230C"/>
    <w:rsid w:val="00F33271"/>
    <w:rsid w:val="00F62FFF"/>
    <w:rsid w:val="00F8178E"/>
    <w:rsid w:val="00FA21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2C65EE"/>
  <w15:chartTrackingRefBased/>
  <w15:docId w15:val="{1312E9CC-617D-4B99-8EA5-1B8F69E3C5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he-IL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6EBB"/>
    <w:pPr>
      <w:bidi/>
      <w:spacing w:before="120" w:after="120" w:line="360" w:lineRule="auto"/>
    </w:pPr>
    <w:rPr>
      <w:rFonts w:ascii="David" w:hAnsi="David" w:cs="David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743EA"/>
    <w:pPr>
      <w:jc w:val="center"/>
      <w:outlineLv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nhideWhenUsed/>
    <w:qFormat/>
    <w:rsid w:val="00B62085"/>
    <w:pPr>
      <w:spacing w:before="0" w:after="0"/>
      <w:jc w:val="both"/>
    </w:pPr>
    <w:rPr>
      <w:rFonts w:ascii="Times New Roman" w:hAnsi="Times New Roman"/>
      <w:sz w:val="22"/>
      <w:szCs w:val="22"/>
    </w:rPr>
  </w:style>
  <w:style w:type="character" w:customStyle="1" w:styleId="FootnoteTextChar">
    <w:name w:val="Footnote Text Char"/>
    <w:basedOn w:val="DefaultParagraphFont"/>
    <w:link w:val="FootnoteText"/>
    <w:rsid w:val="00B62085"/>
    <w:rPr>
      <w:rFonts w:ascii="Times New Roman" w:hAnsi="Times New Roman" w:cs="David"/>
    </w:rPr>
  </w:style>
  <w:style w:type="paragraph" w:styleId="ListParagraph">
    <w:name w:val="List Paragraph"/>
    <w:basedOn w:val="Normal"/>
    <w:uiPriority w:val="34"/>
    <w:qFormat/>
    <w:rsid w:val="00C673A5"/>
    <w:pPr>
      <w:ind w:left="720"/>
      <w:contextualSpacing/>
    </w:pPr>
  </w:style>
  <w:style w:type="character" w:customStyle="1" w:styleId="default">
    <w:name w:val="default"/>
    <w:rsid w:val="00C673A5"/>
    <w:rPr>
      <w:rFonts w:ascii="Times New Roman" w:hAnsi="Times New Roman" w:cs="Times New Roman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D33764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D33764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3764"/>
    <w:rPr>
      <w:rFonts w:ascii="David" w:hAnsi="David" w:cs="David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33764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3764"/>
    <w:rPr>
      <w:rFonts w:ascii="David" w:hAnsi="David" w:cs="David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0743EA"/>
    <w:rPr>
      <w:rFonts w:ascii="David" w:hAnsi="David" w:cs="David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D0516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55601"/>
    <w:pPr>
      <w:spacing w:before="0" w:after="0" w:line="240" w:lineRule="auto"/>
    </w:pPr>
    <w:rPr>
      <w:rFonts w:ascii="Tahoma" w:hAnsi="Tahoma" w:cs="Tahoma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5601"/>
    <w:rPr>
      <w:rFonts w:ascii="Tahoma" w:hAnsi="Tahoma" w:cs="Tahoma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vgeny@hit.ac.il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22</Words>
  <Characters>1838</Characters>
  <Application>Microsoft Office Word</Application>
  <DocSecurity>0</DocSecurity>
  <Lines>15</Lines>
  <Paragraphs>4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IT</Company>
  <LinksUpToDate>false</LinksUpToDate>
  <CharactersWithSpaces>2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ron Vosuki Spindler</dc:creator>
  <cp:lastModifiedBy>Nili Sivan</cp:lastModifiedBy>
  <cp:revision>2</cp:revision>
  <cp:lastPrinted>2026-01-22T13:11:00Z</cp:lastPrinted>
  <dcterms:created xsi:type="dcterms:W3CDTF">2026-01-25T09:01:00Z</dcterms:created>
  <dcterms:modified xsi:type="dcterms:W3CDTF">2026-01-25T0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d61cc82-a8ce-4d96-98c3-d92e7067b658</vt:lpwstr>
  </property>
</Properties>
</file>